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9D090D" w14:textId="77777777" w:rsidR="002E376B" w:rsidRDefault="00474FD2" w:rsidP="0019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b/>
          <w:bCs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eam member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CWID#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Role</w:t>
      </w:r>
    </w:p>
    <w:p w14:paraId="1B711CF4" w14:textId="77777777" w:rsidR="002E376B" w:rsidRDefault="00474FD2" w:rsidP="0019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</w:pPr>
      <w:r>
        <w:rPr>
          <w:rFonts w:ascii="Times New Roman" w:hAnsi="Times New Roman" w:cs="Times New Roman"/>
          <w:sz w:val="24"/>
          <w:szCs w:val="24"/>
        </w:rPr>
        <w:t xml:space="preserve">Alex Tran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891297442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Ops</w:t>
      </w:r>
    </w:p>
    <w:p w14:paraId="5D707F53" w14:textId="098D18F8" w:rsidR="002E376B" w:rsidRDefault="00474FD2" w:rsidP="0019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</w:pPr>
      <w:r>
        <w:rPr>
          <w:rFonts w:ascii="Times New Roman" w:hAnsi="Times New Roman" w:cs="Times New Roman"/>
          <w:sz w:val="24"/>
          <w:szCs w:val="24"/>
        </w:rPr>
        <w:t xml:space="preserve">Tu Tran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94F6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ev (Posting Microservices)</w:t>
      </w:r>
    </w:p>
    <w:p w14:paraId="3FD18651" w14:textId="77777777" w:rsidR="002E376B" w:rsidRDefault="00474FD2" w:rsidP="0019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</w:pPr>
      <w:r>
        <w:rPr>
          <w:rFonts w:ascii="Times New Roman" w:hAnsi="Times New Roman" w:cs="Times New Roman"/>
          <w:sz w:val="24"/>
          <w:szCs w:val="24"/>
        </w:rPr>
        <w:t xml:space="preserve">Joseph Hoang                             </w:t>
      </w:r>
      <w:r>
        <w:rPr>
          <w:rFonts w:ascii="Times New Roman" w:hAnsi="Times New Roman" w:cs="Times New Roman"/>
          <w:sz w:val="24"/>
          <w:szCs w:val="24"/>
        </w:rPr>
        <w:tab/>
        <w:t>889-78-29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ev (Voting Microservices)</w:t>
      </w:r>
    </w:p>
    <w:p w14:paraId="641AB23B" w14:textId="77777777" w:rsidR="002E376B" w:rsidRDefault="002E376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5BD9509" w14:textId="77777777" w:rsidR="002E376B" w:rsidRDefault="00474FD2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Instructions to run</w:t>
      </w:r>
    </w:p>
    <w:p w14:paraId="050B70A9" w14:textId="77777777" w:rsidR="002E376B" w:rsidRDefault="00474FD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These are the library, and tools that will need to be install in order to run the project</w:t>
      </w:r>
    </w:p>
    <w:p w14:paraId="7F42812E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>Installing Redis</w:t>
      </w:r>
    </w:p>
    <w:p w14:paraId="3562B8D9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ab/>
        <w:t>$ sudo apt update</w:t>
      </w:r>
    </w:p>
    <w:p w14:paraId="275A2F7B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ab/>
        <w:t>$ sudo apt install --yes redis python3-hiredis</w:t>
      </w:r>
    </w:p>
    <w:p w14:paraId="49DC4292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</w:p>
    <w:p w14:paraId="21F2C06B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>You can verify that Redis is up and running with:</w:t>
      </w:r>
    </w:p>
    <w:p w14:paraId="78CC997E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ab/>
        <w:t>$ redis-cli ping</w:t>
      </w:r>
    </w:p>
    <w:p w14:paraId="5C2961B2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>Server will respone: PONG</w:t>
      </w:r>
    </w:p>
    <w:p w14:paraId="3A95CB4C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</w:p>
    <w:p w14:paraId="1FA4F016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>Installing the high-speed Python library for Redis</w:t>
      </w:r>
    </w:p>
    <w:p w14:paraId="159B4ECA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ab/>
        <w:t>$ sudo apt install --yes python3-hiredis</w:t>
      </w:r>
    </w:p>
    <w:p w14:paraId="022A6A36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</w:p>
    <w:p w14:paraId="30395064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>Install the Flask-And-Redis extension</w:t>
      </w:r>
    </w:p>
    <w:p w14:paraId="4ADEBE4A" w14:textId="5E36E809" w:rsidR="000F2FB8" w:rsidRDefault="000F2FB8" w:rsidP="000F2FB8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0F2FB8">
        <w:rPr>
          <w:rFonts w:ascii="Consolas" w:eastAsia="Times New Roman" w:hAnsi="Consolas" w:cs="Times New Roman"/>
          <w:color w:val="000000"/>
        </w:rPr>
        <w:tab/>
        <w:t>$ pip3 install --user Flask-and-Redis</w:t>
      </w:r>
      <w:r w:rsidR="00474FD2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</w:p>
    <w:p w14:paraId="7B708239" w14:textId="77777777" w:rsidR="000F2FB8" w:rsidRDefault="000F2FB8" w:rsidP="000F2FB8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5C4BC525" w14:textId="71BF16E8" w:rsidR="002E376B" w:rsidRDefault="00474FD2" w:rsidP="000F2FB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First, we need to init the database for the both Posting and Voting Microservices</w:t>
      </w:r>
    </w:p>
    <w:p w14:paraId="61D6F647" w14:textId="77777777" w:rsidR="002E376B" w:rsidRDefault="00474F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</w:rPr>
        <w:t>flask init</w:t>
      </w:r>
    </w:p>
    <w:p w14:paraId="0EB2F9D5" w14:textId="77777777" w:rsidR="002E376B" w:rsidRDefault="00474FD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If you only run one instance per Microservices, please refresh multiple times.</w:t>
      </w:r>
    </w:p>
    <w:p w14:paraId="03271369" w14:textId="77777777" w:rsidR="002E376B" w:rsidRDefault="00474FD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Because of load balancer, it will take 1-2 to get to the correct $PORT</w:t>
      </w:r>
    </w:p>
    <w:p w14:paraId="0D204B03" w14:textId="77777777" w:rsidR="002E376B" w:rsidRDefault="00474FD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   Then we will start the project by runing:</w:t>
      </w:r>
    </w:p>
    <w:p w14:paraId="0707F286" w14:textId="151F7D43" w:rsidR="002E376B" w:rsidRPr="000751A3" w:rsidRDefault="00474F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</w:rPr>
        <w:t>foreman start</w:t>
      </w:r>
    </w:p>
    <w:p w14:paraId="56EFC1F7" w14:textId="77777777" w:rsidR="002E376B" w:rsidRDefault="002E376B">
      <w:pPr>
        <w:rPr>
          <w:rFonts w:ascii="Times New Roman" w:hAnsi="Times New Roman" w:cs="Times New Roman"/>
          <w:sz w:val="32"/>
          <w:szCs w:val="32"/>
        </w:rPr>
      </w:pPr>
    </w:p>
    <w:p w14:paraId="46F0FEEA" w14:textId="77777777" w:rsidR="002E376B" w:rsidRDefault="00474FD2">
      <w:r>
        <w:rPr>
          <w:rFonts w:ascii="Times New Roman" w:hAnsi="Times New Roman" w:cs="Times New Roman"/>
          <w:b/>
          <w:bCs/>
          <w:sz w:val="32"/>
          <w:szCs w:val="32"/>
        </w:rPr>
        <w:t>Voting Microservices</w:t>
      </w:r>
    </w:p>
    <w:p w14:paraId="75389897" w14:textId="24E0829C" w:rsidR="000A06AA" w:rsidRPr="00FE1F3D" w:rsidRDefault="000A06AA" w:rsidP="007D0DB3">
      <w:pPr>
        <w:pStyle w:val="NormalWeb"/>
        <w:numPr>
          <w:ilvl w:val="0"/>
          <w:numId w:val="1"/>
        </w:numPr>
        <w:spacing w:before="0" w:beforeAutospacing="0" w:after="20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iew all </w:t>
      </w:r>
      <w:r w:rsidR="00F22927">
        <w:rPr>
          <w:rFonts w:ascii="Arial" w:hAnsi="Arial" w:cs="Arial"/>
          <w:sz w:val="22"/>
          <w:szCs w:val="22"/>
        </w:rPr>
        <w:t>votes</w:t>
      </w:r>
      <w:r>
        <w:rPr>
          <w:rFonts w:ascii="Arial" w:hAnsi="Arial" w:cs="Arial"/>
          <w:sz w:val="22"/>
          <w:szCs w:val="22"/>
        </w:rPr>
        <w:t xml:space="preserve">: </w:t>
      </w:r>
      <w:r w:rsidR="00FE1F3D" w:rsidRPr="00FE1F3D">
        <w:rPr>
          <w:rFonts w:ascii="Arial" w:hAnsi="Arial" w:cs="Arial"/>
          <w:b/>
          <w:bCs/>
          <w:sz w:val="22"/>
          <w:szCs w:val="22"/>
        </w:rPr>
        <w:t>http://127.0.0.1:5000/</w:t>
      </w:r>
      <w:r w:rsidR="00FE1F3D" w:rsidRPr="00FE1F3D">
        <w:rPr>
          <w:rFonts w:ascii="Arial" w:hAnsi="Arial" w:cs="Arial"/>
          <w:b/>
          <w:bCs/>
          <w:sz w:val="22"/>
          <w:szCs w:val="22"/>
        </w:rPr>
        <w:t>api/v1/resources/votes/all</w:t>
      </w:r>
    </w:p>
    <w:p w14:paraId="1C326759" w14:textId="5D4833BF" w:rsidR="00FE1F3D" w:rsidRPr="00B17B02" w:rsidRDefault="00FE1F3D" w:rsidP="007D0DB3">
      <w:pPr>
        <w:pStyle w:val="NormalWeb"/>
        <w:numPr>
          <w:ilvl w:val="0"/>
          <w:numId w:val="1"/>
        </w:numPr>
        <w:spacing w:before="0" w:beforeAutospacing="0" w:after="20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View 1 vote by voteID</w:t>
      </w:r>
      <w:r w:rsidRPr="00FE1F3D"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 w:rsidRPr="00FE1F3D">
        <w:rPr>
          <w:rFonts w:ascii="Arial" w:hAnsi="Arial" w:cs="Arial"/>
          <w:b/>
          <w:bCs/>
          <w:color w:val="000000"/>
          <w:sz w:val="22"/>
          <w:szCs w:val="22"/>
        </w:rPr>
        <w:t>http://127.0.0.1:5000/api/v1/resources/votebyid/</w:t>
      </w:r>
      <w:r w:rsidRPr="00FE1F3D">
        <w:rPr>
          <w:rFonts w:ascii="Arial" w:hAnsi="Arial" w:cs="Arial"/>
          <w:b/>
          <w:bCs/>
          <w:color w:val="000000"/>
          <w:sz w:val="22"/>
          <w:szCs w:val="22"/>
        </w:rPr>
        <w:t>&lt;int:id&gt;</w:t>
      </w:r>
    </w:p>
    <w:p w14:paraId="4536DB9C" w14:textId="6CB5C136" w:rsidR="007D0DB3" w:rsidRDefault="007D0DB3" w:rsidP="007D0DB3">
      <w:pPr>
        <w:pStyle w:val="NormalWeb"/>
        <w:numPr>
          <w:ilvl w:val="0"/>
          <w:numId w:val="1"/>
        </w:numPr>
        <w:spacing w:before="0" w:beforeAutospacing="0" w:after="20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Upvote a post: </w:t>
      </w:r>
      <w:r w:rsidR="00195933" w:rsidRPr="00B17B02">
        <w:rPr>
          <w:rFonts w:ascii="Arial" w:hAnsi="Arial" w:cs="Arial"/>
          <w:b/>
          <w:bCs/>
          <w:sz w:val="22"/>
          <w:szCs w:val="22"/>
        </w:rPr>
        <w:t>http://127.0.0.1:5000/</w:t>
      </w:r>
      <w:r w:rsidR="00BE0F6E" w:rsidRPr="00BE0F6E">
        <w:rPr>
          <w:rFonts w:ascii="Arial" w:hAnsi="Arial" w:cs="Arial"/>
          <w:b/>
          <w:bCs/>
          <w:sz w:val="22"/>
          <w:szCs w:val="22"/>
        </w:rPr>
        <w:t>api/v1/resources/upvote</w:t>
      </w:r>
    </w:p>
    <w:p w14:paraId="4BFA43F7" w14:textId="77777777" w:rsidR="00474FD2" w:rsidRDefault="00195933" w:rsidP="00195933">
      <w:pPr>
        <w:pStyle w:val="NormalWeb"/>
        <w:spacing w:before="0" w:beforeAutospacing="0" w:after="200" w:afterAutospacing="0"/>
        <w:ind w:left="144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Have to input in json format. </w:t>
      </w:r>
    </w:p>
    <w:p w14:paraId="4A33CE11" w14:textId="39C1E90D" w:rsidR="00195933" w:rsidRDefault="00195933" w:rsidP="00195933">
      <w:pPr>
        <w:pStyle w:val="NormalWeb"/>
        <w:spacing w:before="0" w:beforeAutospacing="0" w:after="200" w:afterAutospacing="0"/>
        <w:ind w:left="144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xample</w:t>
      </w:r>
      <w:r w:rsidR="00D95AF5">
        <w:rPr>
          <w:rFonts w:ascii="Arial" w:hAnsi="Arial" w:cs="Arial"/>
          <w:color w:val="000000"/>
          <w:sz w:val="22"/>
          <w:szCs w:val="22"/>
        </w:rPr>
        <w:t>:</w:t>
      </w:r>
      <w:r>
        <w:rPr>
          <w:rFonts w:ascii="Arial" w:hAnsi="Arial" w:cs="Arial"/>
          <w:color w:val="000000"/>
          <w:sz w:val="22"/>
          <w:szCs w:val="22"/>
        </w:rPr>
        <w:t xml:space="preserve"> {“postID</w:t>
      </w:r>
      <w:r w:rsidR="003905A9">
        <w:rPr>
          <w:rFonts w:ascii="Arial" w:hAnsi="Arial" w:cs="Arial"/>
          <w:color w:val="000000"/>
          <w:sz w:val="22"/>
          <w:szCs w:val="22"/>
        </w:rPr>
        <w:t>”</w:t>
      </w:r>
      <w:r>
        <w:rPr>
          <w:rFonts w:ascii="Arial" w:hAnsi="Arial" w:cs="Arial"/>
          <w:color w:val="000000"/>
          <w:sz w:val="22"/>
          <w:szCs w:val="22"/>
        </w:rPr>
        <w:t xml:space="preserve">: </w:t>
      </w:r>
      <w:r w:rsidR="00D95AF5">
        <w:rPr>
          <w:rFonts w:ascii="Arial" w:hAnsi="Arial" w:cs="Arial"/>
          <w:color w:val="000000"/>
          <w:sz w:val="22"/>
          <w:szCs w:val="22"/>
        </w:rPr>
        <w:t>0</w:t>
      </w:r>
      <w:r>
        <w:rPr>
          <w:rFonts w:ascii="Arial" w:hAnsi="Arial" w:cs="Arial"/>
          <w:color w:val="000000"/>
          <w:sz w:val="22"/>
          <w:szCs w:val="22"/>
        </w:rPr>
        <w:t>}</w:t>
      </w:r>
    </w:p>
    <w:p w14:paraId="1D83D20E" w14:textId="03D1F59F" w:rsidR="007D0DB3" w:rsidRDefault="007D0DB3" w:rsidP="007D0DB3">
      <w:pPr>
        <w:pStyle w:val="NormalWeb"/>
        <w:numPr>
          <w:ilvl w:val="0"/>
          <w:numId w:val="1"/>
        </w:numPr>
        <w:spacing w:before="0" w:beforeAutospacing="0" w:after="20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ownvote a post</w:t>
      </w:r>
      <w:r w:rsidR="00195933">
        <w:rPr>
          <w:rFonts w:ascii="Arial" w:hAnsi="Arial" w:cs="Arial"/>
          <w:color w:val="000000"/>
          <w:sz w:val="22"/>
          <w:szCs w:val="22"/>
        </w:rPr>
        <w:t xml:space="preserve">: </w:t>
      </w:r>
      <w:r w:rsidR="00504846" w:rsidRPr="00B17B02">
        <w:rPr>
          <w:rFonts w:ascii="Arial" w:hAnsi="Arial" w:cs="Arial"/>
          <w:b/>
          <w:bCs/>
          <w:sz w:val="22"/>
          <w:szCs w:val="22"/>
        </w:rPr>
        <w:t>http://127.0.0.1:5000/</w:t>
      </w:r>
      <w:r w:rsidR="00BE0F6E" w:rsidRPr="00BE0F6E">
        <w:rPr>
          <w:rFonts w:ascii="Arial" w:hAnsi="Arial" w:cs="Arial"/>
          <w:b/>
          <w:bCs/>
          <w:sz w:val="22"/>
          <w:szCs w:val="22"/>
        </w:rPr>
        <w:t>api/v1/resources/</w:t>
      </w:r>
      <w:r w:rsidR="00BE0F6E">
        <w:rPr>
          <w:rFonts w:ascii="Arial" w:hAnsi="Arial" w:cs="Arial"/>
          <w:b/>
          <w:bCs/>
          <w:sz w:val="22"/>
          <w:szCs w:val="22"/>
        </w:rPr>
        <w:t>down</w:t>
      </w:r>
      <w:r w:rsidR="00BE0F6E" w:rsidRPr="00BE0F6E">
        <w:rPr>
          <w:rFonts w:ascii="Arial" w:hAnsi="Arial" w:cs="Arial"/>
          <w:b/>
          <w:bCs/>
          <w:sz w:val="22"/>
          <w:szCs w:val="22"/>
        </w:rPr>
        <w:t>vote</w:t>
      </w:r>
    </w:p>
    <w:p w14:paraId="1E003AF4" w14:textId="77777777" w:rsidR="00474FD2" w:rsidRDefault="00195933" w:rsidP="00195933">
      <w:pPr>
        <w:pStyle w:val="NormalWeb"/>
        <w:spacing w:before="0" w:beforeAutospacing="0" w:after="200" w:afterAutospacing="0"/>
        <w:ind w:left="720" w:firstLine="72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Have to input in json format. </w:t>
      </w:r>
    </w:p>
    <w:p w14:paraId="1687BCB5" w14:textId="3A751C0D" w:rsidR="00195933" w:rsidRDefault="00195933" w:rsidP="00195933">
      <w:pPr>
        <w:pStyle w:val="NormalWeb"/>
        <w:spacing w:before="0" w:beforeAutospacing="0" w:after="200" w:afterAutospacing="0"/>
        <w:ind w:left="720" w:firstLine="72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xample</w:t>
      </w:r>
      <w:r w:rsidR="00D95AF5">
        <w:rPr>
          <w:rFonts w:ascii="Arial" w:hAnsi="Arial" w:cs="Arial"/>
          <w:color w:val="000000"/>
          <w:sz w:val="22"/>
          <w:szCs w:val="22"/>
        </w:rPr>
        <w:t xml:space="preserve">: </w:t>
      </w:r>
      <w:r>
        <w:rPr>
          <w:rFonts w:ascii="Arial" w:hAnsi="Arial" w:cs="Arial"/>
          <w:color w:val="000000"/>
          <w:sz w:val="22"/>
          <w:szCs w:val="22"/>
        </w:rPr>
        <w:t>{“postID</w:t>
      </w:r>
      <w:r w:rsidR="003905A9">
        <w:rPr>
          <w:rFonts w:ascii="Arial" w:hAnsi="Arial" w:cs="Arial"/>
          <w:color w:val="000000"/>
          <w:sz w:val="22"/>
          <w:szCs w:val="22"/>
        </w:rPr>
        <w:t>”</w:t>
      </w:r>
      <w:r>
        <w:rPr>
          <w:rFonts w:ascii="Arial" w:hAnsi="Arial" w:cs="Arial"/>
          <w:color w:val="000000"/>
          <w:sz w:val="22"/>
          <w:szCs w:val="22"/>
        </w:rPr>
        <w:t xml:space="preserve">: </w:t>
      </w:r>
      <w:r w:rsidR="00D95AF5">
        <w:rPr>
          <w:rFonts w:ascii="Arial" w:hAnsi="Arial" w:cs="Arial"/>
          <w:color w:val="000000"/>
          <w:sz w:val="22"/>
          <w:szCs w:val="22"/>
        </w:rPr>
        <w:t>0</w:t>
      </w:r>
      <w:r>
        <w:rPr>
          <w:rFonts w:ascii="Arial" w:hAnsi="Arial" w:cs="Arial"/>
          <w:color w:val="000000"/>
          <w:sz w:val="22"/>
          <w:szCs w:val="22"/>
        </w:rPr>
        <w:t>}</w:t>
      </w:r>
    </w:p>
    <w:p w14:paraId="5A3C15F0" w14:textId="2E061917" w:rsidR="00E87191" w:rsidRPr="00C21008" w:rsidRDefault="007D0DB3" w:rsidP="00E508D5">
      <w:pPr>
        <w:pStyle w:val="NormalWeb"/>
        <w:numPr>
          <w:ilvl w:val="0"/>
          <w:numId w:val="1"/>
        </w:numPr>
        <w:spacing w:before="0" w:beforeAutospacing="0" w:after="20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List the </w:t>
      </w:r>
      <w:r>
        <w:rPr>
          <w:rFonts w:ascii="Arial" w:hAnsi="Arial" w:cs="Arial"/>
          <w:i/>
          <w:iCs/>
          <w:color w:val="000000"/>
          <w:sz w:val="22"/>
          <w:szCs w:val="22"/>
        </w:rPr>
        <w:t>n</w:t>
      </w:r>
      <w:r>
        <w:rPr>
          <w:rFonts w:ascii="Arial" w:hAnsi="Arial" w:cs="Arial"/>
          <w:color w:val="000000"/>
          <w:sz w:val="22"/>
          <w:szCs w:val="22"/>
        </w:rPr>
        <w:t xml:space="preserve"> top-scoring posts to any community</w:t>
      </w:r>
      <w:r w:rsidR="00E87191">
        <w:rPr>
          <w:rFonts w:ascii="Arial" w:hAnsi="Arial" w:cs="Arial"/>
          <w:color w:val="000000"/>
          <w:sz w:val="22"/>
          <w:szCs w:val="22"/>
        </w:rPr>
        <w:t>:</w:t>
      </w:r>
      <w:r w:rsidR="00E508D5">
        <w:rPr>
          <w:rFonts w:ascii="Arial" w:hAnsi="Arial" w:cs="Arial"/>
          <w:color w:val="000000"/>
          <w:sz w:val="22"/>
          <w:szCs w:val="22"/>
        </w:rPr>
        <w:t xml:space="preserve"> </w:t>
      </w:r>
      <w:r w:rsidR="00C21008" w:rsidRPr="00C21008">
        <w:rPr>
          <w:rFonts w:ascii="Arial" w:hAnsi="Arial" w:cs="Arial"/>
          <w:b/>
          <w:bCs/>
          <w:color w:val="000000"/>
          <w:sz w:val="22"/>
          <w:szCs w:val="22"/>
        </w:rPr>
        <w:t>http://127.0.0.1:5000/toppostscore/2</w:t>
      </w:r>
      <w:r w:rsidR="00C21008"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</w:p>
    <w:p w14:paraId="12483D99" w14:textId="77777777" w:rsidR="00494FB0" w:rsidRDefault="00C21008" w:rsidP="00494FB0">
      <w:pPr>
        <w:pStyle w:val="NormalWeb"/>
        <w:numPr>
          <w:ilvl w:val="0"/>
          <w:numId w:val="1"/>
        </w:numPr>
        <w:spacing w:before="0" w:beforeAutospacing="0" w:after="20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Report the number of upvotes and downvotes for a post:</w:t>
      </w:r>
    </w:p>
    <w:p w14:paraId="6E0E75DB" w14:textId="24600262" w:rsidR="00C21008" w:rsidRPr="00494FB0" w:rsidRDefault="00C21008" w:rsidP="00494FB0">
      <w:pPr>
        <w:pStyle w:val="NormalWeb"/>
        <w:spacing w:before="0" w:beforeAutospacing="0" w:after="200" w:afterAutospacing="0"/>
        <w:ind w:left="720" w:firstLine="72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494FB0">
        <w:rPr>
          <w:rFonts w:ascii="Arial" w:hAnsi="Arial" w:cs="Arial"/>
          <w:b/>
          <w:bCs/>
          <w:color w:val="000000"/>
          <w:sz w:val="22"/>
          <w:szCs w:val="22"/>
        </w:rPr>
        <w:t>http://127.0.0.1:5000/api/v1/resources/votesbypostid/&lt;int:id&gt;</w:t>
      </w:r>
    </w:p>
    <w:p w14:paraId="603EE7E9" w14:textId="42B847AD" w:rsidR="00C21008" w:rsidRPr="00E508D5" w:rsidRDefault="003B2145" w:rsidP="00295A16">
      <w:pPr>
        <w:pStyle w:val="NormalWeb"/>
        <w:spacing w:before="0" w:beforeAutospacing="0" w:after="200" w:afterAutospacing="0"/>
        <w:ind w:left="720" w:firstLine="72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Have to input in json format. </w:t>
      </w:r>
      <w:r w:rsidRPr="003B2145">
        <w:rPr>
          <w:rFonts w:ascii="Arial" w:hAnsi="Arial" w:cs="Arial"/>
          <w:color w:val="000000"/>
          <w:sz w:val="22"/>
          <w:szCs w:val="22"/>
        </w:rPr>
        <w:t>Example: {“postID”: 0}</w:t>
      </w:r>
    </w:p>
    <w:p w14:paraId="6A07B83C" w14:textId="77777777" w:rsidR="00657D8F" w:rsidRPr="00657D8F" w:rsidRDefault="007D0DB3" w:rsidP="00E508D5">
      <w:pPr>
        <w:pStyle w:val="NormalWeb"/>
        <w:numPr>
          <w:ilvl w:val="0"/>
          <w:numId w:val="1"/>
        </w:numPr>
        <w:spacing w:before="0" w:beforeAutospacing="0" w:after="20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Given a list of post identifiers, return the list sorted by score</w:t>
      </w:r>
      <w:r w:rsidR="00E87191">
        <w:rPr>
          <w:rFonts w:ascii="Arial" w:hAnsi="Arial" w:cs="Arial"/>
          <w:color w:val="000000"/>
          <w:sz w:val="22"/>
          <w:szCs w:val="22"/>
        </w:rPr>
        <w:t>:</w:t>
      </w:r>
    </w:p>
    <w:p w14:paraId="41431B95" w14:textId="59D62D6B" w:rsidR="00E87191" w:rsidRPr="00B17B02" w:rsidRDefault="00E87191" w:rsidP="00657D8F">
      <w:pPr>
        <w:pStyle w:val="NormalWeb"/>
        <w:spacing w:before="0" w:beforeAutospacing="0" w:after="200" w:afterAutospacing="0"/>
        <w:ind w:left="720" w:firstLine="72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 w:rsidRPr="00B17B02">
        <w:rPr>
          <w:rFonts w:ascii="Arial" w:hAnsi="Arial" w:cs="Arial"/>
          <w:b/>
          <w:bCs/>
          <w:sz w:val="22"/>
          <w:szCs w:val="22"/>
        </w:rPr>
        <w:t>http://127.0.0.1:5000/</w:t>
      </w:r>
      <w:bookmarkStart w:id="0" w:name="_GoBack"/>
      <w:bookmarkEnd w:id="0"/>
      <w:r w:rsidR="001C48FC" w:rsidRPr="001C48FC">
        <w:rPr>
          <w:rFonts w:ascii="Arial" w:hAnsi="Arial" w:cs="Arial"/>
          <w:b/>
          <w:bCs/>
          <w:sz w:val="22"/>
          <w:szCs w:val="22"/>
        </w:rPr>
        <w:t>api/v1/resources/listsortedbyscore</w:t>
      </w:r>
    </w:p>
    <w:p w14:paraId="36D66C11" w14:textId="02D63DCD" w:rsidR="00E87191" w:rsidRDefault="00E87191" w:rsidP="00E87191">
      <w:pPr>
        <w:pStyle w:val="NormalWeb"/>
        <w:spacing w:before="0" w:beforeAutospacing="0" w:after="200" w:afterAutospacing="0"/>
        <w:ind w:left="144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Have to input a list: Example: [</w:t>
      </w:r>
      <w:r w:rsidR="00E95DFE">
        <w:rPr>
          <w:rFonts w:ascii="Arial" w:hAnsi="Arial" w:cs="Arial"/>
          <w:color w:val="000000"/>
          <w:sz w:val="22"/>
          <w:szCs w:val="22"/>
        </w:rPr>
        <w:t>0, 2</w:t>
      </w:r>
      <w:r>
        <w:rPr>
          <w:rFonts w:ascii="Arial" w:hAnsi="Arial" w:cs="Arial"/>
          <w:color w:val="000000"/>
          <w:sz w:val="22"/>
          <w:szCs w:val="22"/>
        </w:rPr>
        <w:t>]</w:t>
      </w:r>
    </w:p>
    <w:p w14:paraId="26703D36" w14:textId="09D0BE3E" w:rsidR="002E376B" w:rsidRDefault="003D6D50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Screenshots</w:t>
      </w:r>
    </w:p>
    <w:p w14:paraId="281EF52A" w14:textId="4F973462" w:rsidR="003D6D50" w:rsidRDefault="003D6D50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FE9373D" wp14:editId="244556C8">
            <wp:extent cx="2968395" cy="2735580"/>
            <wp:effectExtent l="0" t="0" r="381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75207" cy="2741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17023" w14:textId="37A19FF7" w:rsidR="00E7487E" w:rsidRDefault="00990D17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E829CE6" wp14:editId="1C7C1AF3">
            <wp:extent cx="2662699" cy="4716780"/>
            <wp:effectExtent l="0" t="0" r="4445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69468" cy="472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26E16" w14:textId="068A1372" w:rsidR="00747BB4" w:rsidRDefault="00A50A5A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E0BF72E" wp14:editId="3EE2314C">
            <wp:extent cx="2697222" cy="2994660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04340" cy="3002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89FED" w14:textId="400CD6EF" w:rsidR="00A50A5A" w:rsidRDefault="00827632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6A887894" wp14:editId="1EF1DF36">
            <wp:extent cx="2549929" cy="3703320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58702" cy="3716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E7121" w14:textId="50779F09" w:rsidR="00827632" w:rsidRDefault="00D71C03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CC578C1" wp14:editId="32004C30">
            <wp:extent cx="2362200" cy="3592005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77690" cy="3615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CEEB2" w14:textId="5EABBFCE" w:rsidR="00D71C03" w:rsidRDefault="0094584A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89C9D0F" wp14:editId="73ECCE1A">
            <wp:extent cx="2994660" cy="29946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9466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A29E8" w14:textId="4C2554EA" w:rsidR="0094584A" w:rsidRDefault="009E3168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F3780AE" wp14:editId="07F1284C">
            <wp:extent cx="2690851" cy="3810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98115" cy="382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6B609" w14:textId="22422B8F" w:rsidR="00E7487E" w:rsidRDefault="00E7487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BD2C093" w14:textId="031394AE" w:rsidR="004B6A73" w:rsidRDefault="00E962C4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309924A" wp14:editId="43327DDE">
            <wp:extent cx="3388769" cy="52578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91566" cy="526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B8153" w14:textId="77777777" w:rsidR="00E962C4" w:rsidRDefault="00E962C4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B710F74" w14:textId="61576B00" w:rsidR="000007DF" w:rsidRDefault="000007DF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EAC261C" w14:textId="71B0DC81" w:rsidR="00470333" w:rsidRDefault="00470333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A2667DB" w14:textId="29082438" w:rsidR="005F72FD" w:rsidRDefault="005F72FD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B7F25F7" w14:textId="07E05AC9" w:rsidR="00BD28A5" w:rsidRDefault="00BD28A5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50793C8" w14:textId="77777777" w:rsidR="00BD28A5" w:rsidRDefault="00BD28A5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CFF5E07" w14:textId="77777777" w:rsidR="003D6D50" w:rsidRDefault="003D6D50">
      <w:pPr>
        <w:rPr>
          <w:rFonts w:ascii="Times New Roman" w:hAnsi="Times New Roman" w:cs="Times New Roman"/>
          <w:b/>
          <w:bCs/>
          <w:sz w:val="32"/>
          <w:szCs w:val="32"/>
        </w:rPr>
      </w:pPr>
    </w:p>
    <w:sectPr w:rsidR="003D6D50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D93D53"/>
    <w:multiLevelType w:val="multilevel"/>
    <w:tmpl w:val="B37E7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MzY2NTY0MzIxNDNW0lEKTi0uzszPAykwrgUAvOG4tywAAAA="/>
  </w:docVars>
  <w:rsids>
    <w:rsidRoot w:val="002E376B"/>
    <w:rsid w:val="000007DF"/>
    <w:rsid w:val="000751A3"/>
    <w:rsid w:val="000A06AA"/>
    <w:rsid w:val="000F2FB8"/>
    <w:rsid w:val="00111EE0"/>
    <w:rsid w:val="00194F6D"/>
    <w:rsid w:val="00195933"/>
    <w:rsid w:val="001C48FC"/>
    <w:rsid w:val="002150A3"/>
    <w:rsid w:val="00225AC7"/>
    <w:rsid w:val="00295A16"/>
    <w:rsid w:val="002E376B"/>
    <w:rsid w:val="00365F6B"/>
    <w:rsid w:val="003905A9"/>
    <w:rsid w:val="003B2145"/>
    <w:rsid w:val="003D6D50"/>
    <w:rsid w:val="00470333"/>
    <w:rsid w:val="00474FD2"/>
    <w:rsid w:val="00494FB0"/>
    <w:rsid w:val="004B6A73"/>
    <w:rsid w:val="00504846"/>
    <w:rsid w:val="00520152"/>
    <w:rsid w:val="005F72FD"/>
    <w:rsid w:val="00657D8F"/>
    <w:rsid w:val="00747BB4"/>
    <w:rsid w:val="007D0DB3"/>
    <w:rsid w:val="00827632"/>
    <w:rsid w:val="0083504A"/>
    <w:rsid w:val="008C2DC3"/>
    <w:rsid w:val="0094584A"/>
    <w:rsid w:val="00990D17"/>
    <w:rsid w:val="009E3168"/>
    <w:rsid w:val="00A50A5A"/>
    <w:rsid w:val="00B17B02"/>
    <w:rsid w:val="00BD28A5"/>
    <w:rsid w:val="00BD552D"/>
    <w:rsid w:val="00BE0F6E"/>
    <w:rsid w:val="00C21008"/>
    <w:rsid w:val="00D71C03"/>
    <w:rsid w:val="00D95AF5"/>
    <w:rsid w:val="00E420E2"/>
    <w:rsid w:val="00E508D5"/>
    <w:rsid w:val="00E7487E"/>
    <w:rsid w:val="00E87191"/>
    <w:rsid w:val="00E95DFE"/>
    <w:rsid w:val="00E962C4"/>
    <w:rsid w:val="00EA476C"/>
    <w:rsid w:val="00F22927"/>
    <w:rsid w:val="00FE1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45C37"/>
  <w15:docId w15:val="{76549807-8D5D-400D-9C40-2CCC63ECA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NormalWeb">
    <w:name w:val="Normal (Web)"/>
    <w:basedOn w:val="Normal"/>
    <w:uiPriority w:val="99"/>
    <w:semiHidden/>
    <w:unhideWhenUsed/>
    <w:rsid w:val="007D0D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D0DB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0D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156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7</Pages>
  <Words>282</Words>
  <Characters>1614</Characters>
  <Application>Microsoft Office Word</Application>
  <DocSecurity>0</DocSecurity>
  <Lines>13</Lines>
  <Paragraphs>3</Paragraphs>
  <ScaleCrop>false</ScaleCrop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</dc:creator>
  <dc:description/>
  <cp:lastModifiedBy>Joseph Hoang</cp:lastModifiedBy>
  <cp:revision>51</cp:revision>
  <dcterms:created xsi:type="dcterms:W3CDTF">2020-03-07T05:02:00Z</dcterms:created>
  <dcterms:modified xsi:type="dcterms:W3CDTF">2020-05-02T10:1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